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45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7"/>
        <w:gridCol w:w="1415"/>
        <w:gridCol w:w="1704"/>
        <w:gridCol w:w="5619"/>
      </w:tblGrid>
      <w:tr w:rsidR="008B0690" w14:paraId="37E7EE80" w14:textId="77777777" w:rsidTr="00EE58BC">
        <w:trPr>
          <w:trHeight w:val="1271"/>
        </w:trPr>
        <w:tc>
          <w:tcPr>
            <w:tcW w:w="3122" w:type="dxa"/>
            <w:gridSpan w:val="2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3" w:type="dxa"/>
            <w:gridSpan w:val="2"/>
            <w:vAlign w:val="center"/>
          </w:tcPr>
          <w:p w14:paraId="396E5D55" w14:textId="2466C5D9" w:rsidR="00A562C4" w:rsidRPr="00EE58BC" w:rsidRDefault="00A562C4" w:rsidP="00A562C4">
            <w:pPr>
              <w:rPr>
                <w:rFonts w:ascii="Times New Roman" w:hAnsi="Times New Roman"/>
                <w:b/>
                <w:bCs/>
                <w:sz w:val="32"/>
                <w:szCs w:val="30"/>
              </w:rPr>
            </w:pPr>
            <w:r w:rsidRPr="00EE58BC">
              <w:rPr>
                <w:rFonts w:ascii="Times New Roman" w:hAnsi="Times New Roman"/>
                <w:b/>
                <w:bCs/>
                <w:sz w:val="32"/>
                <w:szCs w:val="30"/>
              </w:rPr>
              <w:t xml:space="preserve">ĐỀ NGHỊ CẬP NHẬT HỌC PHẦN THAY THẾ </w:t>
            </w:r>
          </w:p>
          <w:p w14:paraId="186EF18C" w14:textId="77777777" w:rsidR="00EE58BC" w:rsidRDefault="00EE58BC" w:rsidP="00A562C4">
            <w:pPr>
              <w:rPr>
                <w:rFonts w:ascii="Times New Roman" w:hAnsi="Times New Roman"/>
                <w:b/>
                <w:bCs/>
                <w:i/>
                <w:szCs w:val="24"/>
              </w:rPr>
            </w:pPr>
          </w:p>
          <w:p w14:paraId="2DB0AE34" w14:textId="15EBEFE9" w:rsidR="00A562C4" w:rsidRDefault="00A562C4" w:rsidP="00A562C4">
            <w:pPr>
              <w:rPr>
                <w:rFonts w:ascii="Times New Roman" w:hAnsi="Times New Roman"/>
                <w:b/>
                <w:bCs/>
                <w:i/>
                <w:szCs w:val="24"/>
              </w:rPr>
            </w:pPr>
            <w:r w:rsidRPr="00711190">
              <w:rPr>
                <w:rFonts w:ascii="Times New Roman" w:hAnsi="Times New Roman"/>
                <w:b/>
                <w:bCs/>
                <w:i/>
                <w:szCs w:val="24"/>
              </w:rPr>
              <w:t>(</w:t>
            </w:r>
            <w:r>
              <w:rPr>
                <w:rFonts w:ascii="Times New Roman" w:hAnsi="Times New Roman"/>
                <w:b/>
                <w:bCs/>
                <w:i/>
                <w:szCs w:val="24"/>
              </w:rPr>
              <w:t>Học phần có trong Danh mục Tương đương</w:t>
            </w:r>
            <w:r w:rsidR="00EE58BC">
              <w:rPr>
                <w:rFonts w:ascii="Times New Roman" w:hAnsi="Times New Roman"/>
                <w:b/>
                <w:bCs/>
                <w:i/>
                <w:szCs w:val="24"/>
              </w:rPr>
              <w:t>-</w:t>
            </w:r>
            <w:r>
              <w:rPr>
                <w:rFonts w:ascii="Times New Roman" w:hAnsi="Times New Roman"/>
                <w:b/>
                <w:bCs/>
                <w:i/>
                <w:szCs w:val="24"/>
              </w:rPr>
              <w:t xml:space="preserve">Thay thế, </w:t>
            </w:r>
          </w:p>
          <w:p w14:paraId="5C11F4C4" w14:textId="598A677B" w:rsidR="00271481" w:rsidRPr="00A562C4" w:rsidRDefault="00A562C4" w:rsidP="00A562C4">
            <w:pPr>
              <w:rPr>
                <w:rFonts w:ascii="Times New Roman" w:hAnsi="Times New Roman"/>
                <w:b/>
                <w:bCs/>
                <w:i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szCs w:val="24"/>
              </w:rPr>
              <w:t>Học phần DE thay cho DV</w:t>
            </w:r>
            <w:r w:rsidRPr="00711190">
              <w:rPr>
                <w:rFonts w:ascii="Times New Roman" w:hAnsi="Times New Roman"/>
                <w:b/>
                <w:bCs/>
                <w:i/>
                <w:szCs w:val="24"/>
              </w:rPr>
              <w:t>)</w:t>
            </w:r>
          </w:p>
        </w:tc>
      </w:tr>
      <w:tr w:rsidR="006A0CD1" w14:paraId="607093F2" w14:textId="77777777" w:rsidTr="00EE58BC">
        <w:trPr>
          <w:trHeight w:val="212"/>
        </w:trPr>
        <w:tc>
          <w:tcPr>
            <w:tcW w:w="3122" w:type="dxa"/>
            <w:gridSpan w:val="2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323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238E10DA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</w:t>
            </w:r>
            <w:r w:rsidR="00A562C4">
              <w:rPr>
                <w:rFonts w:ascii="Times New Roman" w:hAnsi="Times New Roman" w:cs="Times New Roman"/>
                <w:i/>
                <w:sz w:val="22"/>
              </w:rPr>
              <w:t>8</w:t>
            </w:r>
          </w:p>
        </w:tc>
      </w:tr>
      <w:tr w:rsidR="00EE58BC" w14:paraId="6B064861" w14:textId="77777777" w:rsidTr="00EE58BC">
        <w:trPr>
          <w:trHeight w:val="454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BD5901C" w14:textId="31892415" w:rsidR="00EE58BC" w:rsidRPr="008310C0" w:rsidRDefault="00D3589E" w:rsidP="00EE58BC">
            <w:pPr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E58BC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 SINH VIÊN</w:t>
            </w:r>
          </w:p>
        </w:tc>
      </w:tr>
      <w:tr w:rsidR="00C06923" w14:paraId="52E49163" w14:textId="77777777" w:rsidTr="00EE58BC">
        <w:trPr>
          <w:trHeight w:val="6103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E7AE47" w14:textId="77777777" w:rsidR="00A562C4" w:rsidRDefault="00A562C4" w:rsidP="00EE58BC">
            <w:pPr>
              <w:tabs>
                <w:tab w:val="left" w:leader="dot" w:pos="5387"/>
                <w:tab w:val="left" w:leader="dot" w:pos="10206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341634">
              <w:rPr>
                <w:rFonts w:ascii="Times New Roman" w:hAnsi="Times New Roman"/>
              </w:rPr>
              <w:t>Tôi tên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341634">
              <w:rPr>
                <w:rFonts w:ascii="Times New Roman" w:hAnsi="Times New Roman"/>
              </w:rPr>
              <w:t>MSSV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15BB5A" w14:textId="77777777" w:rsidR="00A562C4" w:rsidRPr="00776EAA" w:rsidRDefault="00A562C4" w:rsidP="00866407">
            <w:pPr>
              <w:tabs>
                <w:tab w:val="left" w:leader="dot" w:pos="5387"/>
                <w:tab w:val="left" w:leader="dot" w:pos="10206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341634">
              <w:rPr>
                <w:rFonts w:ascii="Times New Roman" w:hAnsi="Times New Roman"/>
              </w:rPr>
              <w:t>Lớp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Cs w:val="24"/>
              </w:rPr>
              <w:t>Khóa học:</w:t>
            </w:r>
            <w:r w:rsidRPr="002F7B6C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0C13234" w14:textId="77777777" w:rsidR="00A562C4" w:rsidRPr="002F7B6C" w:rsidRDefault="00A562C4" w:rsidP="00866407">
            <w:pPr>
              <w:tabs>
                <w:tab w:val="left" w:leader="dot" w:pos="5387"/>
                <w:tab w:val="left" w:leader="dot" w:pos="1020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2F7B6C">
              <w:rPr>
                <w:rFonts w:ascii="Times New Roman" w:hAnsi="Times New Roman"/>
                <w:szCs w:val="24"/>
              </w:rPr>
              <w:t>Điện thoại:</w:t>
            </w:r>
            <w:r w:rsidRPr="002F7B6C">
              <w:rPr>
                <w:rFonts w:ascii="Times New Roman" w:hAnsi="Times New Roman"/>
                <w:sz w:val="12"/>
                <w:szCs w:val="12"/>
              </w:rPr>
              <w:tab/>
            </w:r>
            <w:r w:rsidRPr="00341634">
              <w:rPr>
                <w:rFonts w:ascii="Times New Roman" w:hAnsi="Times New Roman"/>
                <w:szCs w:val="24"/>
              </w:rPr>
              <w:t>Email:</w:t>
            </w:r>
            <w:r w:rsidRPr="002F7B6C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EAFCBCF" w14:textId="77777777" w:rsidR="00A562C4" w:rsidRPr="00981281" w:rsidRDefault="00A562C4" w:rsidP="00866407">
            <w:pPr>
              <w:tabs>
                <w:tab w:val="left" w:leader="dot" w:pos="5387"/>
                <w:tab w:val="left" w:leader="dot" w:pos="1020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Số tín chỉ tích lũy: </w:t>
            </w:r>
            <w:r w:rsidRPr="002F7B6C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Cs w:val="24"/>
              </w:rPr>
              <w:t>Sinh viên năm:</w:t>
            </w:r>
            <w:r w:rsidRPr="002F7B6C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92A92A7" w14:textId="77777777" w:rsidR="00A562C4" w:rsidRPr="00EE58BC" w:rsidRDefault="00A562C4" w:rsidP="00866407">
            <w:pPr>
              <w:tabs>
                <w:tab w:val="right" w:leader="dot" w:pos="1053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E58BC">
              <w:rPr>
                <w:rFonts w:ascii="Times New Roman" w:hAnsi="Times New Roman"/>
              </w:rPr>
              <w:t>Đề nghị cập nhật học phần thay thế như sau:</w:t>
            </w:r>
          </w:p>
          <w:tbl>
            <w:tblPr>
              <w:tblW w:w="10065" w:type="dxa"/>
              <w:tblInd w:w="3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63"/>
              <w:gridCol w:w="2600"/>
              <w:gridCol w:w="1416"/>
              <w:gridCol w:w="2553"/>
              <w:gridCol w:w="1134"/>
              <w:gridCol w:w="1699"/>
            </w:tblGrid>
            <w:tr w:rsidR="00EE58BC" w:rsidRPr="00E242D0" w14:paraId="77822771" w14:textId="77777777" w:rsidTr="00EE58BC">
              <w:trPr>
                <w:trHeight w:val="381"/>
              </w:trPr>
              <w:tc>
                <w:tcPr>
                  <w:tcW w:w="663" w:type="dxa"/>
                  <w:vMerge w:val="restart"/>
                  <w:shd w:val="clear" w:color="auto" w:fill="auto"/>
                  <w:vAlign w:val="center"/>
                  <w:hideMark/>
                </w:tcPr>
                <w:p w14:paraId="6148CAF6" w14:textId="77777777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E58B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TT</w:t>
                  </w:r>
                </w:p>
              </w:tc>
              <w:tc>
                <w:tcPr>
                  <w:tcW w:w="4016" w:type="dxa"/>
                  <w:gridSpan w:val="2"/>
                  <w:shd w:val="clear" w:color="auto" w:fill="auto"/>
                  <w:vAlign w:val="center"/>
                  <w:hideMark/>
                </w:tcPr>
                <w:p w14:paraId="28757AC7" w14:textId="72CC6C96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H</w:t>
                  </w:r>
                  <w:r w:rsidRPr="00EE58B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 xml:space="preserve">ọc phần chưa hoàn thành trong </w:t>
                  </w: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CTĐT</w:t>
                  </w:r>
                </w:p>
              </w:tc>
              <w:tc>
                <w:tcPr>
                  <w:tcW w:w="5386" w:type="dxa"/>
                  <w:gridSpan w:val="3"/>
                  <w:shd w:val="clear" w:color="auto" w:fill="auto"/>
                  <w:vAlign w:val="center"/>
                  <w:hideMark/>
                </w:tcPr>
                <w:p w14:paraId="6EE58DE9" w14:textId="28C553A6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H</w:t>
                  </w:r>
                  <w:r w:rsidRPr="00EE58B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ọc phần đã học</w:t>
                  </w:r>
                </w:p>
              </w:tc>
            </w:tr>
            <w:tr w:rsidR="00EE58BC" w:rsidRPr="00E242D0" w14:paraId="0E301801" w14:textId="77777777" w:rsidTr="00EE58BC">
              <w:trPr>
                <w:trHeight w:val="415"/>
              </w:trPr>
              <w:tc>
                <w:tcPr>
                  <w:tcW w:w="663" w:type="dxa"/>
                  <w:vMerge/>
                  <w:shd w:val="clear" w:color="auto" w:fill="auto"/>
                  <w:vAlign w:val="center"/>
                </w:tcPr>
                <w:p w14:paraId="091FE33D" w14:textId="77777777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600" w:type="dxa"/>
                  <w:shd w:val="clear" w:color="auto" w:fill="auto"/>
                  <w:vAlign w:val="center"/>
                </w:tcPr>
                <w:p w14:paraId="275D5E5F" w14:textId="650354D5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ên học phần</w:t>
                  </w:r>
                </w:p>
              </w:tc>
              <w:tc>
                <w:tcPr>
                  <w:tcW w:w="1416" w:type="dxa"/>
                  <w:vAlign w:val="center"/>
                </w:tcPr>
                <w:p w14:paraId="43FA39BA" w14:textId="688EC29E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E58B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SHP</w:t>
                  </w:r>
                </w:p>
              </w:tc>
              <w:tc>
                <w:tcPr>
                  <w:tcW w:w="2553" w:type="dxa"/>
                  <w:shd w:val="clear" w:color="auto" w:fill="auto"/>
                  <w:vAlign w:val="center"/>
                </w:tcPr>
                <w:p w14:paraId="71857EE4" w14:textId="6C303914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ên học phần</w:t>
                  </w: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14:paraId="2961E75E" w14:textId="24406FD1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E58B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SHP</w:t>
                  </w:r>
                </w:p>
              </w:tc>
              <w:tc>
                <w:tcPr>
                  <w:tcW w:w="1699" w:type="dxa"/>
                  <w:vAlign w:val="center"/>
                </w:tcPr>
                <w:p w14:paraId="2BF5C26A" w14:textId="05334C27" w:rsidR="00EE58BC" w:rsidRPr="00EE58BC" w:rsidRDefault="00EE58BC" w:rsidP="00EE58BC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E58B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HK đã học</w:t>
                  </w:r>
                </w:p>
              </w:tc>
            </w:tr>
            <w:tr w:rsidR="00A562C4" w:rsidRPr="00E242D0" w14:paraId="54988493" w14:textId="77777777" w:rsidTr="0072167C">
              <w:trPr>
                <w:trHeight w:val="690"/>
              </w:trPr>
              <w:tc>
                <w:tcPr>
                  <w:tcW w:w="663" w:type="dxa"/>
                  <w:shd w:val="clear" w:color="auto" w:fill="auto"/>
                  <w:vAlign w:val="center"/>
                </w:tcPr>
                <w:p w14:paraId="5730075F" w14:textId="77777777" w:rsidR="00A562C4" w:rsidRPr="00EE58BC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</w:pPr>
                  <w:r w:rsidRPr="00EE58BC"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600" w:type="dxa"/>
                  <w:shd w:val="clear" w:color="auto" w:fill="auto"/>
                  <w:vAlign w:val="center"/>
                </w:tcPr>
                <w:p w14:paraId="6897A1F3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6" w:type="dxa"/>
                  <w:vAlign w:val="center"/>
                </w:tcPr>
                <w:p w14:paraId="1C2CCA56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53" w:type="dxa"/>
                  <w:shd w:val="clear" w:color="auto" w:fill="auto"/>
                  <w:vAlign w:val="center"/>
                </w:tcPr>
                <w:p w14:paraId="7D5AFDA9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14:paraId="26C233FB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9" w:type="dxa"/>
                </w:tcPr>
                <w:p w14:paraId="0350FA21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562C4" w:rsidRPr="00E242D0" w14:paraId="4AC9FC5B" w14:textId="77777777" w:rsidTr="0072167C">
              <w:trPr>
                <w:trHeight w:val="712"/>
              </w:trPr>
              <w:tc>
                <w:tcPr>
                  <w:tcW w:w="663" w:type="dxa"/>
                  <w:shd w:val="clear" w:color="auto" w:fill="auto"/>
                  <w:vAlign w:val="center"/>
                </w:tcPr>
                <w:p w14:paraId="7A22EB45" w14:textId="77777777" w:rsidR="00A562C4" w:rsidRPr="00EE58BC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</w:pPr>
                  <w:r w:rsidRPr="00EE58BC"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00" w:type="dxa"/>
                  <w:shd w:val="clear" w:color="auto" w:fill="auto"/>
                  <w:vAlign w:val="center"/>
                </w:tcPr>
                <w:p w14:paraId="28A8AE2E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6" w:type="dxa"/>
                  <w:vAlign w:val="center"/>
                </w:tcPr>
                <w:p w14:paraId="6A2ED4C7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53" w:type="dxa"/>
                  <w:shd w:val="clear" w:color="auto" w:fill="auto"/>
                  <w:vAlign w:val="center"/>
                </w:tcPr>
                <w:p w14:paraId="21A5CDBB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14:paraId="70D246F0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9" w:type="dxa"/>
                </w:tcPr>
                <w:p w14:paraId="4DF85461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562C4" w:rsidRPr="00E242D0" w14:paraId="4E332435" w14:textId="77777777" w:rsidTr="0072167C">
              <w:trPr>
                <w:trHeight w:val="692"/>
              </w:trPr>
              <w:tc>
                <w:tcPr>
                  <w:tcW w:w="663" w:type="dxa"/>
                  <w:shd w:val="clear" w:color="auto" w:fill="auto"/>
                  <w:vAlign w:val="center"/>
                </w:tcPr>
                <w:p w14:paraId="41E31736" w14:textId="77777777" w:rsidR="00A562C4" w:rsidRPr="00EE58BC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</w:pPr>
                  <w:r w:rsidRPr="00EE58BC"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00" w:type="dxa"/>
                  <w:shd w:val="clear" w:color="auto" w:fill="auto"/>
                  <w:vAlign w:val="center"/>
                </w:tcPr>
                <w:p w14:paraId="3FFE3887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6" w:type="dxa"/>
                  <w:vAlign w:val="center"/>
                </w:tcPr>
                <w:p w14:paraId="16CB5894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53" w:type="dxa"/>
                  <w:shd w:val="clear" w:color="auto" w:fill="auto"/>
                  <w:vAlign w:val="center"/>
                </w:tcPr>
                <w:p w14:paraId="1211EED3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14:paraId="5503CBF3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9" w:type="dxa"/>
                </w:tcPr>
                <w:p w14:paraId="0DB40511" w14:textId="77777777" w:rsidR="00A562C4" w:rsidRPr="00E242D0" w:rsidRDefault="00A562C4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E58BC" w:rsidRPr="00E242D0" w14:paraId="5A04DD82" w14:textId="77777777" w:rsidTr="0072167C">
              <w:trPr>
                <w:trHeight w:val="700"/>
              </w:trPr>
              <w:tc>
                <w:tcPr>
                  <w:tcW w:w="663" w:type="dxa"/>
                  <w:shd w:val="clear" w:color="auto" w:fill="auto"/>
                  <w:vAlign w:val="center"/>
                </w:tcPr>
                <w:p w14:paraId="68AE1B80" w14:textId="4BAFB433" w:rsidR="00EE58BC" w:rsidRPr="00EE58BC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00" w:type="dxa"/>
                  <w:shd w:val="clear" w:color="auto" w:fill="auto"/>
                  <w:vAlign w:val="center"/>
                </w:tcPr>
                <w:p w14:paraId="7A61FF93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6" w:type="dxa"/>
                  <w:vAlign w:val="center"/>
                </w:tcPr>
                <w:p w14:paraId="1C9690D5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53" w:type="dxa"/>
                  <w:shd w:val="clear" w:color="auto" w:fill="auto"/>
                  <w:vAlign w:val="center"/>
                </w:tcPr>
                <w:p w14:paraId="573EFA8B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14:paraId="261E850F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9" w:type="dxa"/>
                </w:tcPr>
                <w:p w14:paraId="7BE34CC3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E58BC" w:rsidRPr="00E242D0" w14:paraId="434BBD73" w14:textId="77777777" w:rsidTr="0072167C">
              <w:trPr>
                <w:trHeight w:val="694"/>
              </w:trPr>
              <w:tc>
                <w:tcPr>
                  <w:tcW w:w="663" w:type="dxa"/>
                  <w:shd w:val="clear" w:color="auto" w:fill="auto"/>
                  <w:vAlign w:val="center"/>
                </w:tcPr>
                <w:p w14:paraId="16121AB7" w14:textId="2EA0F70C" w:rsidR="00EE58BC" w:rsidRPr="00EE58BC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600" w:type="dxa"/>
                  <w:shd w:val="clear" w:color="auto" w:fill="auto"/>
                  <w:vAlign w:val="center"/>
                </w:tcPr>
                <w:p w14:paraId="4F979F11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6" w:type="dxa"/>
                  <w:vAlign w:val="center"/>
                </w:tcPr>
                <w:p w14:paraId="06BE3F0C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53" w:type="dxa"/>
                  <w:shd w:val="clear" w:color="auto" w:fill="auto"/>
                  <w:vAlign w:val="center"/>
                </w:tcPr>
                <w:p w14:paraId="4B856A1A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14:paraId="584450DE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9" w:type="dxa"/>
                </w:tcPr>
                <w:p w14:paraId="4FDF444A" w14:textId="77777777" w:rsidR="00EE58BC" w:rsidRPr="00E242D0" w:rsidRDefault="00EE58BC" w:rsidP="00866407">
                  <w:pPr>
                    <w:spacing w:line="36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1B00E697" w14:textId="77777777" w:rsidR="00A562C4" w:rsidRPr="00BB4574" w:rsidRDefault="00A562C4" w:rsidP="00866407">
            <w:pPr>
              <w:spacing w:line="360" w:lineRule="auto"/>
              <w:ind w:left="5040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</w:p>
          <w:p w14:paraId="0C9AE076" w14:textId="77777777" w:rsidR="00A562C4" w:rsidRDefault="00A562C4" w:rsidP="00866407">
            <w:pPr>
              <w:tabs>
                <w:tab w:val="left" w:pos="0"/>
                <w:tab w:val="left" w:leader="dot" w:pos="10206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b/>
                <w:szCs w:val="24"/>
              </w:rPr>
              <w:t>Lý do</w:t>
            </w:r>
            <w:r w:rsidRPr="005F6C1D">
              <w:rPr>
                <w:rFonts w:ascii="Times New Roman" w:hAnsi="Times New Roman"/>
                <w:b/>
                <w:szCs w:val="24"/>
              </w:rPr>
              <w:t xml:space="preserve">: </w:t>
            </w:r>
            <w:r w:rsidRPr="002A5A0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CA1CBC9" w14:textId="77777777" w:rsidR="00A562C4" w:rsidRDefault="00A562C4" w:rsidP="00866407">
            <w:pPr>
              <w:tabs>
                <w:tab w:val="left" w:pos="0"/>
                <w:tab w:val="left" w:leader="dot" w:pos="10206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4BA13A31" w14:textId="77777777" w:rsidR="00A562C4" w:rsidRDefault="00A562C4" w:rsidP="00866407">
            <w:pPr>
              <w:tabs>
                <w:tab w:val="left" w:pos="0"/>
                <w:tab w:val="left" w:leader="dot" w:pos="10206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A5A0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BF610A" w14:textId="77777777" w:rsidR="00A562C4" w:rsidRPr="002A5A0F" w:rsidRDefault="00A562C4" w:rsidP="00866407">
            <w:pPr>
              <w:tabs>
                <w:tab w:val="left" w:pos="0"/>
                <w:tab w:val="left" w:leader="dot" w:pos="10206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06ABF75B" w14:textId="77777777" w:rsidR="00F91AE7" w:rsidRDefault="00A562C4" w:rsidP="00EE58BC">
            <w:pPr>
              <w:tabs>
                <w:tab w:val="left" w:pos="0"/>
                <w:tab w:val="left" w:leader="dot" w:pos="10206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A5A0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48647A2" w14:textId="5B4E5DA5" w:rsidR="0072167C" w:rsidRDefault="0072167C" w:rsidP="0072167C">
            <w:pPr>
              <w:tabs>
                <w:tab w:val="left" w:pos="0"/>
                <w:tab w:val="left" w:leader="dot" w:pos="10206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A5A0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A264345" w14:textId="77777777" w:rsidR="0072167C" w:rsidRDefault="0072167C" w:rsidP="0072167C">
            <w:pPr>
              <w:tabs>
                <w:tab w:val="left" w:pos="0"/>
                <w:tab w:val="left" w:leader="dot" w:pos="10206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A5A0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38EF9C5D" w:rsidR="0072167C" w:rsidRPr="00EE58BC" w:rsidRDefault="0072167C" w:rsidP="0072167C">
            <w:pPr>
              <w:tabs>
                <w:tab w:val="left" w:pos="0"/>
                <w:tab w:val="left" w:leader="dot" w:pos="10206"/>
              </w:tabs>
              <w:spacing w:before="120" w:line="360" w:lineRule="auto"/>
              <w:rPr>
                <w:rFonts w:ascii="Times New Roman" w:hAnsi="Times New Roman"/>
                <w:b/>
                <w:szCs w:val="24"/>
              </w:rPr>
            </w:pPr>
            <w:r w:rsidRPr="002A5A0F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EE58BC" w:rsidRPr="00021B84" w14:paraId="5A184C9A" w14:textId="77777777" w:rsidTr="00EE58BC">
        <w:trPr>
          <w:trHeight w:val="898"/>
        </w:trPr>
        <w:tc>
          <w:tcPr>
            <w:tcW w:w="4826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BF6A519" w14:textId="77777777" w:rsidR="00EE58BC" w:rsidRPr="00A12B01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61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A5265DD" w14:textId="77777777" w:rsidR="00EE58BC" w:rsidRDefault="00EE58BC" w:rsidP="00EE58BC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P. HCM, ngày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năm 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6F40C21B" w14:textId="77777777" w:rsidR="00EE58BC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b/>
                <w:sz w:val="26"/>
                <w:szCs w:val="26"/>
              </w:rPr>
              <w:t>Người làm đơn</w:t>
            </w:r>
          </w:p>
          <w:p w14:paraId="22637B13" w14:textId="77777777" w:rsidR="00EE58BC" w:rsidRDefault="00EE58BC" w:rsidP="00EE58BC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(Ký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,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ghi rõ họ tên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680ADDF2" w14:textId="0E658A3D" w:rsidR="00EE58BC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68750A1E" w14:textId="3F6E2265" w:rsidR="00EE58BC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F2A4E82" w14:textId="77777777" w:rsidR="0072167C" w:rsidRDefault="0072167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6A19E4CC" w14:textId="77777777" w:rsidR="00EE58BC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6CD3A4C8" w14:textId="77777777" w:rsidR="00EE58BC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2920E85E" w14:textId="77777777" w:rsidR="00EE58BC" w:rsidRDefault="00EE58B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0ABCE5C" w14:textId="0D6CFC8A" w:rsidR="0072167C" w:rsidRPr="00A12B01" w:rsidRDefault="0072167C" w:rsidP="0079236E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</w:tr>
      <w:tr w:rsidR="00C06923" w14:paraId="7BBD8735" w14:textId="77777777" w:rsidTr="00EE58BC">
        <w:trPr>
          <w:trHeight w:val="704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B818696" w:rsidR="00C06923" w:rsidRDefault="00D3589E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DC147F" w14:paraId="3A9278C0" w14:textId="77777777" w:rsidTr="009337F8">
        <w:trPr>
          <w:trHeight w:val="407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7C6A6C3" w14:textId="17C69E2C" w:rsidR="00DC147F" w:rsidRPr="00181511" w:rsidRDefault="00DC147F" w:rsidP="009337F8">
            <w:pPr>
              <w:tabs>
                <w:tab w:val="right" w:leader="dot" w:pos="9360"/>
                <w:tab w:val="right" w:leader="dot" w:pos="10206"/>
              </w:tabs>
              <w:spacing w:before="120"/>
              <w:rPr>
                <w:rFonts w:ascii="Times New Roman" w:hAnsi="Times New Roman"/>
                <w:b/>
                <w:i/>
                <w:iCs/>
                <w:szCs w:val="24"/>
                <w:u w:val="single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br w:type="page"/>
            </w:r>
            <w:r w:rsidR="009337F8">
              <w:rPr>
                <w:rFonts w:ascii="Times New Roman" w:hAnsi="Times New Roman"/>
                <w:b/>
                <w:iCs/>
                <w:szCs w:val="24"/>
              </w:rPr>
              <w:t>Học phần</w:t>
            </w:r>
            <w:r w:rsidRPr="00181511">
              <w:rPr>
                <w:rFonts w:ascii="Times New Roman" w:hAnsi="Times New Roman"/>
                <w:b/>
                <w:iCs/>
                <w:szCs w:val="24"/>
              </w:rPr>
              <w:t xml:space="preserve"> 1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EEA7" w14:textId="38AD2D79" w:rsidR="00DC147F" w:rsidRPr="003C5F13" w:rsidRDefault="00DC147F" w:rsidP="009337F8">
            <w:pPr>
              <w:tabs>
                <w:tab w:val="right" w:leader="dot" w:pos="9360"/>
                <w:tab w:val="right" w:leader="dot" w:pos="10206"/>
              </w:tabs>
              <w:spacing w:before="120"/>
              <w:rPr>
                <w:rFonts w:ascii="Times New Roman" w:hAnsi="Times New Roman"/>
                <w:b/>
                <w:i/>
                <w:iCs/>
                <w:szCs w:val="24"/>
                <w:u w:val="single"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866407" w14:paraId="30A70C35" w14:textId="77777777" w:rsidTr="0072167C">
        <w:trPr>
          <w:trHeight w:val="1976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D151" w14:textId="2F9F979D" w:rsidR="00866407" w:rsidRDefault="00866407" w:rsidP="009337F8">
            <w:pPr>
              <w:spacing w:before="240" w:line="360" w:lineRule="auto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6AA70C0E" w14:textId="1F03B5A7" w:rsidR="00866407" w:rsidRPr="00BD76FB" w:rsidRDefault="00866407" w:rsidP="00866407">
            <w:pPr>
              <w:tabs>
                <w:tab w:val="right" w:leader="dot" w:pos="10632"/>
              </w:tabs>
              <w:spacing w:before="60" w:line="360" w:lineRule="auto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 w:rsidR="009337F8">
              <w:rPr>
                <w:rFonts w:ascii="Times New Roman" w:hAnsi="Times New Roman"/>
                <w:iCs/>
                <w:szCs w:val="24"/>
              </w:rPr>
              <w:t>.</w:t>
            </w:r>
          </w:p>
          <w:p w14:paraId="1C3E5404" w14:textId="77777777" w:rsidR="00866407" w:rsidRDefault="00866407" w:rsidP="00866407">
            <w:pPr>
              <w:tabs>
                <w:tab w:val="left" w:leader="dot" w:pos="10131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0DBA2C1F" w14:textId="77777777" w:rsidR="0072167C" w:rsidRDefault="0072167C" w:rsidP="00866407">
            <w:pPr>
              <w:tabs>
                <w:tab w:val="left" w:leader="dot" w:pos="10131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05DDFFB2" w14:textId="5C452982" w:rsidR="009337F8" w:rsidRPr="009337F8" w:rsidRDefault="009337F8" w:rsidP="009337F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10101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66407" w14:paraId="760110C4" w14:textId="799B72B8" w:rsidTr="00181511">
        <w:trPr>
          <w:trHeight w:val="407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663459C" w14:textId="6D924781" w:rsidR="00866407" w:rsidRPr="00181511" w:rsidRDefault="00866407" w:rsidP="009337F8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br w:type="page"/>
            </w:r>
            <w:r w:rsidR="009337F8">
              <w:rPr>
                <w:rFonts w:ascii="Times New Roman" w:hAnsi="Times New Roman"/>
                <w:b/>
                <w:iCs/>
                <w:szCs w:val="24"/>
              </w:rPr>
              <w:t>Học phần</w:t>
            </w:r>
            <w:r w:rsidRPr="00181511">
              <w:rPr>
                <w:rFonts w:ascii="Times New Roman" w:hAnsi="Times New Roman"/>
                <w:b/>
                <w:iCs/>
                <w:szCs w:val="24"/>
                <w:shd w:val="clear" w:color="auto" w:fill="D9E2F3" w:themeFill="accent1" w:themeFillTint="33"/>
              </w:rPr>
              <w:t xml:space="preserve"> 2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45295" w14:textId="62DEA1DE" w:rsidR="00866407" w:rsidRPr="007E4B04" w:rsidRDefault="00866407" w:rsidP="00866407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866407" w14:paraId="373046AB" w14:textId="77777777" w:rsidTr="0072167C">
        <w:trPr>
          <w:trHeight w:val="1996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41EB" w14:textId="77777777" w:rsidR="00866407" w:rsidRDefault="00866407" w:rsidP="009337F8">
            <w:pPr>
              <w:spacing w:before="240" w:line="360" w:lineRule="auto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3CA2DB2B" w14:textId="6C5C9777" w:rsidR="00866407" w:rsidRPr="00BD76FB" w:rsidRDefault="00866407" w:rsidP="00866407">
            <w:pPr>
              <w:tabs>
                <w:tab w:val="right" w:leader="dot" w:pos="10632"/>
              </w:tabs>
              <w:spacing w:before="60" w:line="360" w:lineRule="auto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 w:rsidR="009337F8">
              <w:rPr>
                <w:rFonts w:ascii="Times New Roman" w:hAnsi="Times New Roman"/>
                <w:iCs/>
                <w:szCs w:val="24"/>
              </w:rPr>
              <w:t>.</w:t>
            </w:r>
          </w:p>
          <w:p w14:paraId="51AD46EE" w14:textId="77777777" w:rsidR="0072167C" w:rsidRDefault="0072167C" w:rsidP="0072167C">
            <w:pPr>
              <w:tabs>
                <w:tab w:val="left" w:leader="dot" w:pos="10131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92FC60A" w14:textId="77777777" w:rsidR="0072167C" w:rsidRDefault="0072167C" w:rsidP="0072167C">
            <w:pPr>
              <w:tabs>
                <w:tab w:val="left" w:leader="dot" w:pos="10063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75E6ED73" w14:textId="75F14AB2" w:rsidR="009337F8" w:rsidRPr="007E4B04" w:rsidRDefault="009337F8" w:rsidP="009337F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66407" w14:paraId="3A853B84" w14:textId="77777777" w:rsidTr="00181511">
        <w:trPr>
          <w:trHeight w:val="132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B6520E4" w14:textId="3F7217CA" w:rsidR="00866407" w:rsidRPr="009337F8" w:rsidRDefault="009337F8" w:rsidP="009337F8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iCs/>
                <w:szCs w:val="24"/>
              </w:rPr>
              <w:t>Học phần</w:t>
            </w:r>
            <w:r w:rsidR="00866407" w:rsidRPr="009337F8">
              <w:rPr>
                <w:rFonts w:ascii="Times New Roman" w:hAnsi="Times New Roman"/>
                <w:b/>
                <w:iCs/>
                <w:szCs w:val="24"/>
              </w:rPr>
              <w:t xml:space="preserve"> 3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16A3C" w14:textId="11F4AC0D" w:rsidR="00866407" w:rsidRPr="007E4B04" w:rsidRDefault="00866407" w:rsidP="00866407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866407" w14:paraId="00526247" w14:textId="77777777" w:rsidTr="0072167C">
        <w:trPr>
          <w:trHeight w:val="1960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A9B8A" w14:textId="77777777" w:rsidR="00866407" w:rsidRDefault="00866407" w:rsidP="009337F8">
            <w:pPr>
              <w:spacing w:before="240" w:line="360" w:lineRule="auto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6BEDD1E0" w14:textId="372B9B3B" w:rsidR="00866407" w:rsidRPr="00BD76FB" w:rsidRDefault="00866407" w:rsidP="00866407">
            <w:pPr>
              <w:tabs>
                <w:tab w:val="right" w:leader="dot" w:pos="10632"/>
              </w:tabs>
              <w:spacing w:before="60" w:line="360" w:lineRule="auto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 w:rsidR="009337F8">
              <w:rPr>
                <w:rFonts w:ascii="Times New Roman" w:hAnsi="Times New Roman"/>
                <w:iCs/>
                <w:szCs w:val="24"/>
              </w:rPr>
              <w:t>.</w:t>
            </w:r>
          </w:p>
          <w:p w14:paraId="7567C86D" w14:textId="77777777" w:rsidR="0072167C" w:rsidRDefault="0072167C" w:rsidP="0072167C">
            <w:pPr>
              <w:tabs>
                <w:tab w:val="left" w:leader="dot" w:pos="10131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7EAD414" w14:textId="77777777" w:rsidR="0072167C" w:rsidRDefault="0072167C" w:rsidP="0072167C">
            <w:pPr>
              <w:tabs>
                <w:tab w:val="left" w:leader="dot" w:pos="10103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0BFFCCF" w14:textId="085F8873" w:rsidR="009337F8" w:rsidRPr="007E4B04" w:rsidRDefault="009337F8" w:rsidP="009337F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EE58BC" w14:paraId="79EB8F79" w14:textId="77777777" w:rsidTr="009337F8">
        <w:trPr>
          <w:trHeight w:val="407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421422F" w14:textId="12EBE546" w:rsidR="00EE58BC" w:rsidRPr="0031235F" w:rsidRDefault="009337F8" w:rsidP="009337F8">
            <w:pPr>
              <w:spacing w:before="120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b/>
                <w:iCs/>
                <w:szCs w:val="24"/>
              </w:rPr>
              <w:t>Học phần</w:t>
            </w:r>
            <w:r w:rsidR="00EE58BC" w:rsidRPr="007E4B04">
              <w:rPr>
                <w:rFonts w:ascii="Times New Roman" w:hAnsi="Times New Roman"/>
                <w:b/>
                <w:iCs/>
                <w:sz w:val="26"/>
              </w:rPr>
              <w:t xml:space="preserve"> </w:t>
            </w:r>
            <w:r w:rsidR="00EE58BC" w:rsidRPr="009337F8">
              <w:rPr>
                <w:rFonts w:ascii="Times New Roman" w:hAnsi="Times New Roman"/>
                <w:b/>
                <w:iCs/>
                <w:szCs w:val="24"/>
              </w:rPr>
              <w:t>4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1D880" w14:textId="2E763D69" w:rsidR="00EE58BC" w:rsidRPr="0031235F" w:rsidRDefault="00EE58BC" w:rsidP="009337F8">
            <w:pPr>
              <w:spacing w:before="120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EE58BC" w14:paraId="29F6FE43" w14:textId="77777777" w:rsidTr="0072167C">
        <w:trPr>
          <w:trHeight w:val="1968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EA7E9" w14:textId="77777777" w:rsidR="00EE58BC" w:rsidRDefault="00EE58BC" w:rsidP="009337F8">
            <w:pPr>
              <w:spacing w:before="240" w:line="360" w:lineRule="auto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781C430C" w14:textId="1EEEE899" w:rsidR="00EE58BC" w:rsidRPr="00BD76FB" w:rsidRDefault="00EE58BC" w:rsidP="00EE58BC">
            <w:pPr>
              <w:tabs>
                <w:tab w:val="right" w:leader="dot" w:pos="10632"/>
              </w:tabs>
              <w:spacing w:before="60" w:line="360" w:lineRule="auto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 w:rsidR="009337F8">
              <w:rPr>
                <w:rFonts w:ascii="Times New Roman" w:hAnsi="Times New Roman"/>
                <w:iCs/>
                <w:szCs w:val="24"/>
              </w:rPr>
              <w:t>.</w:t>
            </w:r>
          </w:p>
          <w:p w14:paraId="24832259" w14:textId="77777777" w:rsidR="00EE58BC" w:rsidRDefault="0072167C" w:rsidP="0072167C">
            <w:pPr>
              <w:tabs>
                <w:tab w:val="left" w:leader="dot" w:pos="10131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620107B1" w14:textId="77777777" w:rsidR="0072167C" w:rsidRDefault="0072167C" w:rsidP="0072167C">
            <w:pPr>
              <w:tabs>
                <w:tab w:val="left" w:leader="dot" w:pos="10131"/>
              </w:tabs>
              <w:spacing w:before="120"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64F51A18" w14:textId="56BC1431" w:rsidR="009337F8" w:rsidRPr="0072167C" w:rsidRDefault="009337F8" w:rsidP="009337F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EE58BC" w14:paraId="61B04FD9" w14:textId="77777777" w:rsidTr="009337F8">
        <w:trPr>
          <w:trHeight w:val="407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781B3B8" w14:textId="4206B2D3" w:rsidR="00EE58BC" w:rsidRPr="0031235F" w:rsidRDefault="009337F8" w:rsidP="009337F8">
            <w:pPr>
              <w:spacing w:before="120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b/>
                <w:iCs/>
                <w:szCs w:val="24"/>
              </w:rPr>
              <w:t>Học phần</w:t>
            </w:r>
            <w:r w:rsidR="00EE58BC" w:rsidRPr="007E4B04">
              <w:rPr>
                <w:rFonts w:ascii="Times New Roman" w:hAnsi="Times New Roman"/>
                <w:b/>
                <w:iCs/>
                <w:sz w:val="26"/>
              </w:rPr>
              <w:t xml:space="preserve"> </w:t>
            </w:r>
            <w:r w:rsidR="00EE58BC" w:rsidRPr="009337F8">
              <w:rPr>
                <w:rFonts w:ascii="Times New Roman" w:hAnsi="Times New Roman"/>
                <w:b/>
                <w:iCs/>
                <w:szCs w:val="24"/>
              </w:rPr>
              <w:t>5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1F94" w14:textId="21A699D0" w:rsidR="00EE58BC" w:rsidRPr="0031235F" w:rsidRDefault="00EE58BC" w:rsidP="009337F8">
            <w:pPr>
              <w:spacing w:before="120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EE58BC" w14:paraId="2186B6D3" w14:textId="77777777" w:rsidTr="0072167C">
        <w:trPr>
          <w:trHeight w:val="1962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911D" w14:textId="77777777" w:rsidR="00EE58BC" w:rsidRDefault="00EE58BC" w:rsidP="009337F8">
            <w:pPr>
              <w:spacing w:before="240" w:line="360" w:lineRule="auto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</w:t>
            </w:r>
            <w:bookmarkStart w:id="0" w:name="_GoBack"/>
            <w:bookmarkEnd w:id="0"/>
            <w:r w:rsidRPr="0031235F">
              <w:rPr>
                <w:rFonts w:ascii="Times New Roman" w:hAnsi="Times New Roman"/>
                <w:szCs w:val="24"/>
              </w:rPr>
              <w:t xml:space="preserve">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1336C321" w14:textId="4E5DF7F8" w:rsidR="00EE58BC" w:rsidRPr="00BD76FB" w:rsidRDefault="00EE58BC" w:rsidP="00EE58BC">
            <w:pPr>
              <w:tabs>
                <w:tab w:val="right" w:leader="dot" w:pos="10632"/>
              </w:tabs>
              <w:spacing w:before="60" w:line="360" w:lineRule="auto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 w:rsidR="009337F8">
              <w:rPr>
                <w:rFonts w:ascii="Times New Roman" w:hAnsi="Times New Roman"/>
                <w:iCs/>
                <w:szCs w:val="24"/>
              </w:rPr>
              <w:t>.</w:t>
            </w:r>
          </w:p>
          <w:p w14:paraId="05911774" w14:textId="77777777" w:rsidR="00EE58BC" w:rsidRDefault="0072167C" w:rsidP="0072167C">
            <w:pPr>
              <w:tabs>
                <w:tab w:val="left" w:leader="dot" w:pos="10131"/>
              </w:tabs>
              <w:spacing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72252F13" w14:textId="77777777" w:rsidR="0072167C" w:rsidRDefault="0072167C" w:rsidP="0072167C">
            <w:pPr>
              <w:tabs>
                <w:tab w:val="left" w:leader="dot" w:pos="10131"/>
              </w:tabs>
              <w:spacing w:before="120"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083983EC" w14:textId="1C69A11D" w:rsidR="009337F8" w:rsidRPr="0072167C" w:rsidRDefault="009337F8" w:rsidP="009337F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210166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EC1A06"/>
    <w:multiLevelType w:val="hybridMultilevel"/>
    <w:tmpl w:val="066CD3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1E4132"/>
    <w:multiLevelType w:val="hybridMultilevel"/>
    <w:tmpl w:val="E36C2D04"/>
    <w:lvl w:ilvl="0" w:tplc="1682E9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7385F"/>
    <w:multiLevelType w:val="hybridMultilevel"/>
    <w:tmpl w:val="B994ED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0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54559"/>
    <w:rsid w:val="00066742"/>
    <w:rsid w:val="000709EC"/>
    <w:rsid w:val="00072198"/>
    <w:rsid w:val="00080D9F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1145B"/>
    <w:rsid w:val="0012456D"/>
    <w:rsid w:val="00124E5C"/>
    <w:rsid w:val="00126C35"/>
    <w:rsid w:val="00135AB3"/>
    <w:rsid w:val="00141F81"/>
    <w:rsid w:val="00145AAD"/>
    <w:rsid w:val="00146BE8"/>
    <w:rsid w:val="001729B6"/>
    <w:rsid w:val="00172AF4"/>
    <w:rsid w:val="0017480B"/>
    <w:rsid w:val="00175766"/>
    <w:rsid w:val="00176416"/>
    <w:rsid w:val="00181511"/>
    <w:rsid w:val="001A1C5E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06616"/>
    <w:rsid w:val="003115FC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6EF8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3EA"/>
    <w:rsid w:val="00497A66"/>
    <w:rsid w:val="004C1A89"/>
    <w:rsid w:val="004D0448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0CD1"/>
    <w:rsid w:val="006A3350"/>
    <w:rsid w:val="006B4DAE"/>
    <w:rsid w:val="006B65F7"/>
    <w:rsid w:val="006C0F35"/>
    <w:rsid w:val="006C592B"/>
    <w:rsid w:val="006E7604"/>
    <w:rsid w:val="00710E06"/>
    <w:rsid w:val="007208AB"/>
    <w:rsid w:val="0072167C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236E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66407"/>
    <w:rsid w:val="00880DF5"/>
    <w:rsid w:val="00883849"/>
    <w:rsid w:val="00892D23"/>
    <w:rsid w:val="008A411E"/>
    <w:rsid w:val="008B0690"/>
    <w:rsid w:val="008B0C16"/>
    <w:rsid w:val="008B4978"/>
    <w:rsid w:val="008B6A7C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337F8"/>
    <w:rsid w:val="009414A9"/>
    <w:rsid w:val="00945C3B"/>
    <w:rsid w:val="00960D27"/>
    <w:rsid w:val="00964B2A"/>
    <w:rsid w:val="00977893"/>
    <w:rsid w:val="009925B3"/>
    <w:rsid w:val="009A222B"/>
    <w:rsid w:val="009C527E"/>
    <w:rsid w:val="009E2BA2"/>
    <w:rsid w:val="009E4FCE"/>
    <w:rsid w:val="009F5463"/>
    <w:rsid w:val="009F5945"/>
    <w:rsid w:val="00A0019D"/>
    <w:rsid w:val="00A1226A"/>
    <w:rsid w:val="00A12B01"/>
    <w:rsid w:val="00A131BA"/>
    <w:rsid w:val="00A16994"/>
    <w:rsid w:val="00A562C4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20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589E"/>
    <w:rsid w:val="00D36DB9"/>
    <w:rsid w:val="00D37F5A"/>
    <w:rsid w:val="00D40679"/>
    <w:rsid w:val="00D4752B"/>
    <w:rsid w:val="00D5015A"/>
    <w:rsid w:val="00D5431E"/>
    <w:rsid w:val="00D54E80"/>
    <w:rsid w:val="00D60283"/>
    <w:rsid w:val="00D70FB5"/>
    <w:rsid w:val="00D72159"/>
    <w:rsid w:val="00D748A7"/>
    <w:rsid w:val="00D81144"/>
    <w:rsid w:val="00D91ECF"/>
    <w:rsid w:val="00D95030"/>
    <w:rsid w:val="00D952F7"/>
    <w:rsid w:val="00DA2589"/>
    <w:rsid w:val="00DA3787"/>
    <w:rsid w:val="00DA719E"/>
    <w:rsid w:val="00DC147F"/>
    <w:rsid w:val="00DD2751"/>
    <w:rsid w:val="00DD2EC4"/>
    <w:rsid w:val="00DD7E0A"/>
    <w:rsid w:val="00DE7798"/>
    <w:rsid w:val="00DF1E3C"/>
    <w:rsid w:val="00DF397D"/>
    <w:rsid w:val="00DF3B00"/>
    <w:rsid w:val="00E13E09"/>
    <w:rsid w:val="00E2238F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0F32"/>
    <w:rsid w:val="00EC6DC5"/>
    <w:rsid w:val="00ED07B8"/>
    <w:rsid w:val="00ED1ADC"/>
    <w:rsid w:val="00ED265B"/>
    <w:rsid w:val="00EE315A"/>
    <w:rsid w:val="00EE58BC"/>
    <w:rsid w:val="00F05559"/>
    <w:rsid w:val="00F07DF8"/>
    <w:rsid w:val="00F22B0D"/>
    <w:rsid w:val="00F27E28"/>
    <w:rsid w:val="00F30FCB"/>
    <w:rsid w:val="00F4009A"/>
    <w:rsid w:val="00F5570E"/>
    <w:rsid w:val="00F65AD8"/>
    <w:rsid w:val="00F73E8B"/>
    <w:rsid w:val="00F77C2E"/>
    <w:rsid w:val="00F91AE7"/>
    <w:rsid w:val="00F95579"/>
    <w:rsid w:val="00FA6655"/>
    <w:rsid w:val="00FB0301"/>
    <w:rsid w:val="00FC00F4"/>
    <w:rsid w:val="00FC3BD2"/>
    <w:rsid w:val="00FC750B"/>
    <w:rsid w:val="00FD562E"/>
    <w:rsid w:val="00FD7A36"/>
    <w:rsid w:val="00FE0D58"/>
    <w:rsid w:val="00FE1D15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styleId="CommentReference">
    <w:name w:val="annotation reference"/>
    <w:basedOn w:val="DefaultParagraphFont"/>
    <w:rsid w:val="00F91A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1A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91AE7"/>
    <w:rPr>
      <w:rFonts w:ascii="VNI-Aptima" w:hAnsi="VNI-Aptima" w:cs="Arial"/>
      <w:kern w:val="3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1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1AE7"/>
    <w:rPr>
      <w:rFonts w:ascii="VNI-Aptima" w:hAnsi="VNI-Aptima" w:cs="Arial"/>
      <w:b/>
      <w:bCs/>
      <w:kern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2</Pages>
  <Words>289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7</cp:revision>
  <cp:lastPrinted>2024-12-19T09:36:00Z</cp:lastPrinted>
  <dcterms:created xsi:type="dcterms:W3CDTF">2024-12-19T06:57:00Z</dcterms:created>
  <dcterms:modified xsi:type="dcterms:W3CDTF">2025-01-04T02:30:00Z</dcterms:modified>
</cp:coreProperties>
</file>